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F9662" w14:textId="41F54975" w:rsidR="00CA2302" w:rsidRDefault="00BD0708" w:rsidP="00BD070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sequences of Taking No Action</w:t>
      </w:r>
    </w:p>
    <w:p w14:paraId="7A0FE325" w14:textId="4E8A0245" w:rsidR="00BD0708" w:rsidRDefault="00BD0708" w:rsidP="00BD0708">
      <w:pPr>
        <w:jc w:val="center"/>
        <w:rPr>
          <w:b/>
          <w:bCs/>
          <w:sz w:val="28"/>
          <w:szCs w:val="28"/>
        </w:rPr>
      </w:pPr>
    </w:p>
    <w:p w14:paraId="1F85E669" w14:textId="6EE51FB6" w:rsidR="00BD0708" w:rsidRDefault="00BD0708" w:rsidP="00BD0708">
      <w:pPr>
        <w:jc w:val="center"/>
        <w:rPr>
          <w:b/>
          <w:bCs/>
          <w:sz w:val="28"/>
          <w:szCs w:val="28"/>
        </w:rPr>
      </w:pPr>
    </w:p>
    <w:p w14:paraId="66FE7397" w14:textId="57501363" w:rsidR="00BD0708" w:rsidRDefault="00BD0708" w:rsidP="00BD070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lease think about in the situations you have identified - Who may be affected and what the effects are likely to be?  Please list:</w:t>
      </w:r>
    </w:p>
    <w:p w14:paraId="3604AE2F" w14:textId="77777777" w:rsidR="00BD0708" w:rsidRPr="00BD0708" w:rsidRDefault="00BD0708" w:rsidP="00BD0708">
      <w:pPr>
        <w:rPr>
          <w:sz w:val="28"/>
          <w:szCs w:val="28"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681"/>
        <w:gridCol w:w="3827"/>
        <w:gridCol w:w="6521"/>
      </w:tblGrid>
      <w:tr w:rsidR="00BD0708" w:rsidRPr="00BD0708" w14:paraId="72822CAE" w14:textId="77777777" w:rsidTr="00BD0708">
        <w:tc>
          <w:tcPr>
            <w:tcW w:w="3681" w:type="dxa"/>
          </w:tcPr>
          <w:p w14:paraId="4AAB03D2" w14:textId="56C77239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  <w:r w:rsidRPr="00BD0708">
              <w:rPr>
                <w:b/>
                <w:bCs/>
                <w:sz w:val="28"/>
                <w:szCs w:val="28"/>
              </w:rPr>
              <w:t>Situation</w:t>
            </w:r>
          </w:p>
        </w:tc>
        <w:tc>
          <w:tcPr>
            <w:tcW w:w="3827" w:type="dxa"/>
          </w:tcPr>
          <w:p w14:paraId="1DBE5B7E" w14:textId="64D1598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  <w:r w:rsidRPr="00BD0708">
              <w:rPr>
                <w:b/>
                <w:bCs/>
                <w:sz w:val="28"/>
                <w:szCs w:val="28"/>
              </w:rPr>
              <w:t>People effected</w:t>
            </w:r>
          </w:p>
        </w:tc>
        <w:tc>
          <w:tcPr>
            <w:tcW w:w="6521" w:type="dxa"/>
          </w:tcPr>
          <w:p w14:paraId="2AC8C033" w14:textId="6692DCDB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  <w:r w:rsidRPr="00BD0708">
              <w:rPr>
                <w:b/>
                <w:bCs/>
                <w:sz w:val="28"/>
                <w:szCs w:val="28"/>
              </w:rPr>
              <w:t>What are the effects likely to be</w:t>
            </w:r>
          </w:p>
        </w:tc>
      </w:tr>
      <w:tr w:rsidR="00BD0708" w:rsidRPr="00BD0708" w14:paraId="75F825A2" w14:textId="77777777" w:rsidTr="00BD0708">
        <w:tc>
          <w:tcPr>
            <w:tcW w:w="3681" w:type="dxa"/>
          </w:tcPr>
          <w:p w14:paraId="5225BFFA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422DBF59" w14:textId="204D5795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70128FA6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131DB6BD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3B909A08" w14:textId="77777777" w:rsidTr="00BD0708">
        <w:tc>
          <w:tcPr>
            <w:tcW w:w="3681" w:type="dxa"/>
          </w:tcPr>
          <w:p w14:paraId="52E4CCB6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05718B96" w14:textId="0D42B34A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7004B7AE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00078547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4192E98A" w14:textId="77777777" w:rsidTr="00BD0708">
        <w:tc>
          <w:tcPr>
            <w:tcW w:w="3681" w:type="dxa"/>
          </w:tcPr>
          <w:p w14:paraId="24A434E4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12F0E206" w14:textId="2E8E501D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3E1BC5A3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4A79E6AA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70987FCE" w14:textId="77777777" w:rsidTr="00BD0708">
        <w:tc>
          <w:tcPr>
            <w:tcW w:w="3681" w:type="dxa"/>
          </w:tcPr>
          <w:p w14:paraId="3BEB15EE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583C38B8" w14:textId="4A8DC5D3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1958DFBC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018BF090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17E12040" w14:textId="77777777" w:rsidTr="00BD0708">
        <w:tc>
          <w:tcPr>
            <w:tcW w:w="3681" w:type="dxa"/>
          </w:tcPr>
          <w:p w14:paraId="740BB0A7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3D1C8226" w14:textId="44B522FA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09B9B96F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350B91B2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399E70AF" w14:textId="77777777" w:rsidTr="00BD0708">
        <w:tc>
          <w:tcPr>
            <w:tcW w:w="3681" w:type="dxa"/>
          </w:tcPr>
          <w:p w14:paraId="271467F8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5C100C2E" w14:textId="7F84DCB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6EB0349F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78DFB7E3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0CAC12F8" w14:textId="77777777" w:rsidTr="00BD0708">
        <w:tc>
          <w:tcPr>
            <w:tcW w:w="3681" w:type="dxa"/>
          </w:tcPr>
          <w:p w14:paraId="7FF7A2D7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189C64B6" w14:textId="54E568F0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42D04C65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4C0F93F6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1FD99776" w14:textId="77777777" w:rsidTr="00BD0708">
        <w:tc>
          <w:tcPr>
            <w:tcW w:w="3681" w:type="dxa"/>
          </w:tcPr>
          <w:p w14:paraId="58770E1F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2FE2199F" w14:textId="5A2F0246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0FFDA41C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108D82A4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05EA0D91" w14:textId="77777777" w:rsidTr="00BD0708">
        <w:tc>
          <w:tcPr>
            <w:tcW w:w="3681" w:type="dxa"/>
          </w:tcPr>
          <w:p w14:paraId="56FEADA4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5A6ED875" w14:textId="6A659B2B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6972DBFD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766E70CB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35DC12DE" w14:textId="77777777" w:rsidTr="00BD0708">
        <w:tc>
          <w:tcPr>
            <w:tcW w:w="3681" w:type="dxa"/>
          </w:tcPr>
          <w:p w14:paraId="6E38D588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70446E2E" w14:textId="03585170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0C43C616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1F12F8B6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  <w:tr w:rsidR="00BD0708" w:rsidRPr="00BD0708" w14:paraId="4E760291" w14:textId="77777777" w:rsidTr="00BD0708">
        <w:tc>
          <w:tcPr>
            <w:tcW w:w="3681" w:type="dxa"/>
          </w:tcPr>
          <w:p w14:paraId="50ED417F" w14:textId="77777777" w:rsid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  <w:p w14:paraId="53C12110" w14:textId="1564A3D1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827" w:type="dxa"/>
          </w:tcPr>
          <w:p w14:paraId="331E5022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21" w:type="dxa"/>
          </w:tcPr>
          <w:p w14:paraId="2CF502B7" w14:textId="77777777" w:rsidR="00BD0708" w:rsidRPr="00BD0708" w:rsidRDefault="00BD0708" w:rsidP="00BD0708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2DA7DA26" w14:textId="77777777" w:rsidR="00BD0708" w:rsidRPr="00BD0708" w:rsidRDefault="00BD0708" w:rsidP="00BD0708">
      <w:pPr>
        <w:rPr>
          <w:b/>
          <w:bCs/>
          <w:sz w:val="28"/>
          <w:szCs w:val="28"/>
        </w:rPr>
      </w:pPr>
      <w:bookmarkStart w:id="0" w:name="_GoBack"/>
      <w:bookmarkEnd w:id="0"/>
    </w:p>
    <w:sectPr w:rsidR="00BD0708" w:rsidRPr="00BD0708" w:rsidSect="00BD0708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4C128" w14:textId="77777777" w:rsidR="005127F6" w:rsidRDefault="005127F6" w:rsidP="00BD0708">
      <w:pPr>
        <w:spacing w:after="0" w:line="240" w:lineRule="auto"/>
      </w:pPr>
      <w:r>
        <w:separator/>
      </w:r>
    </w:p>
  </w:endnote>
  <w:endnote w:type="continuationSeparator" w:id="0">
    <w:p w14:paraId="24B1270A" w14:textId="77777777" w:rsidR="005127F6" w:rsidRDefault="005127F6" w:rsidP="00BD0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988B9" w14:textId="77777777" w:rsidR="005127F6" w:rsidRDefault="005127F6" w:rsidP="00BD0708">
      <w:pPr>
        <w:spacing w:after="0" w:line="240" w:lineRule="auto"/>
      </w:pPr>
      <w:r>
        <w:separator/>
      </w:r>
    </w:p>
  </w:footnote>
  <w:footnote w:type="continuationSeparator" w:id="0">
    <w:p w14:paraId="62D18CB7" w14:textId="77777777" w:rsidR="005127F6" w:rsidRDefault="005127F6" w:rsidP="00BD0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517E9" w14:textId="2F5560DB" w:rsidR="00BD0708" w:rsidRDefault="00BD0708" w:rsidP="00BD0708">
    <w:pPr>
      <w:pStyle w:val="Header"/>
      <w:jc w:val="center"/>
    </w:pPr>
    <w:r>
      <w:rPr>
        <w:noProof/>
      </w:rPr>
      <w:drawing>
        <wp:inline distT="0" distB="0" distL="0" distR="0" wp14:anchorId="797189E5" wp14:editId="4623BB02">
          <wp:extent cx="2279741" cy="976313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HE PEOPLE MENTOR LOGO (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03038" cy="9862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68F49EC" w14:textId="77777777" w:rsidR="00BD0708" w:rsidRDefault="00BD07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D14C5"/>
    <w:multiLevelType w:val="hybridMultilevel"/>
    <w:tmpl w:val="8D2C55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je0MDOwNDE1tzRV0lEKTi0uzszPAykwrAUA+cdaRiwAAAA="/>
  </w:docVars>
  <w:rsids>
    <w:rsidRoot w:val="00BD0708"/>
    <w:rsid w:val="000B5D31"/>
    <w:rsid w:val="0024012F"/>
    <w:rsid w:val="005127F6"/>
    <w:rsid w:val="00950C46"/>
    <w:rsid w:val="00B8672D"/>
    <w:rsid w:val="00BD0708"/>
    <w:rsid w:val="00CA2302"/>
    <w:rsid w:val="00D35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18E1C"/>
  <w15:chartTrackingRefBased/>
  <w15:docId w15:val="{63991661-5758-494C-87A2-798F9FD4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708"/>
    <w:pPr>
      <w:ind w:left="720"/>
      <w:contextualSpacing/>
    </w:pPr>
  </w:style>
  <w:style w:type="table" w:styleId="TableGrid">
    <w:name w:val="Table Grid"/>
    <w:basedOn w:val="TableNormal"/>
    <w:uiPriority w:val="39"/>
    <w:rsid w:val="00BD07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708"/>
  </w:style>
  <w:style w:type="paragraph" w:styleId="Footer">
    <w:name w:val="footer"/>
    <w:basedOn w:val="Normal"/>
    <w:link w:val="FooterChar"/>
    <w:uiPriority w:val="99"/>
    <w:unhideWhenUsed/>
    <w:rsid w:val="00BD0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7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Richardson</dc:creator>
  <cp:keywords/>
  <dc:description/>
  <cp:lastModifiedBy>Nicola Richardson</cp:lastModifiedBy>
  <cp:revision>1</cp:revision>
  <dcterms:created xsi:type="dcterms:W3CDTF">2020-01-18T16:06:00Z</dcterms:created>
  <dcterms:modified xsi:type="dcterms:W3CDTF">2020-01-18T16:11:00Z</dcterms:modified>
</cp:coreProperties>
</file>